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7.png" ContentType="image/png"/>
  <Override PartName="/word/media/rId38.png" ContentType="image/png"/>
  <Override PartName="/word/media/rId41.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60.png" ContentType="image/png"/>
  <Override PartName="/word/media/rId61.png" ContentType="image/png"/>
  <Override PartName="/word/media/rId63.png" ContentType="image/png"/>
  <Override PartName="/word/media/rId25.png" ContentType="image/png"/>
  <Override PartName="/word/media/rId67.png" ContentType="image/png"/>
  <Override PartName="/word/media/rId68.png" ContentType="image/png"/>
  <Override PartName="/word/media/rId71.png" ContentType="image/png"/>
  <Override PartName="/word/media/rId72.png" ContentType="image/png"/>
  <Override PartName="/word/media/rId74.png" ContentType="image/png"/>
  <Override PartName="/word/media/rId76.png" ContentType="image/png"/>
  <Override PartName="/word/media/rId77.png" ContentType="image/png"/>
  <Override PartName="/word/media/rId79.png" ContentType="image/png"/>
  <Override PartName="/word/media/rId80.png" ContentType="image/png"/>
  <Override PartName="/word/media/rId83.png" ContentType="image/png"/>
  <Override PartName="/word/media/rId84.png" ContentType="image/png"/>
  <Override PartName="/word/media/rId87.png" ContentType="image/png"/>
  <Override PartName="/word/media/rId88.png" ContentType="image/png"/>
  <Override PartName="/word/media/rId90.png" ContentType="image/png"/>
  <Override PartName="/word/media/rId93.png" ContentType="image/png"/>
  <Override PartName="/word/media/rId94.png" ContentType="image/png"/>
  <Override PartName="/word/media/rId95.png" ContentType="image/png"/>
  <Override PartName="/word/media/rId97.png" ContentType="image/png"/>
  <Override PartName="/word/media/rId100.png" ContentType="image/png"/>
  <Override PartName="/word/media/rId102.png" ContentType="image/png"/>
  <Override PartName="/word/media/rId104.png" ContentType="image/png"/>
  <Override PartName="/word/media/rId108.png" ContentType="image/png"/>
  <Override PartName="/word/media/rId125.png" ContentType="image/png"/>
  <Override PartName="/word/media/rId27.png" ContentType="image/png"/>
  <Override PartName="/word/media/rId28.png" ContentType="image/png"/>
  <Override PartName="/word/media/rId29.png" ContentType="image/png"/>
  <Override PartName="/word/media/rId32.png" ContentType="image/png"/>
  <Override PartName="/word/media/rId82.png" ContentType="image/png"/>
  <Override PartName="/word/media/rId105.png" ContentType="image/png"/>
  <Override PartName="/word/media/rId75.png" ContentType="image/png"/>
  <Override PartName="/word/media/rId85.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30" w:name="cultural-and-linguistic-diversity"/>
      <w:r>
        <w:t xml:space="preserve">Cultural and linguistic diversity</w:t>
      </w:r>
      <w:bookmarkEnd w:id="30"/>
    </w:p>
    <w:p>
      <w:pPr>
        <w:pStyle w:val="Heading3"/>
      </w:pPr>
      <w:bookmarkStart w:id="31" w:name="indigenous-population"/>
      <w:r>
        <w:t xml:space="preserve">Indigenous population</w:t>
      </w:r>
      <w:bookmarkEnd w:id="31"/>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i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33" w:name="languages-spoken-at-home"/>
      <w:r>
        <w:t xml:space="preserve">Languages spoken at home</w:t>
      </w:r>
      <w:bookmarkEnd w:id="33"/>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4" w:name="proficiency-in-spoken-english"/>
      <w:r>
        <w:t xml:space="preserve">Proficiency in spoken English</w:t>
      </w:r>
      <w:bookmarkEnd w:id="34"/>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6" w:name="self-reported-health"/>
      <w:r>
        <w:t xml:space="preserve">Self-reported health</w:t>
      </w:r>
      <w:bookmarkEnd w:id="36"/>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39" w:name="environmental-factors"/>
      <w:r>
        <w:t xml:space="preserve">Environmental factors</w:t>
      </w:r>
      <w:bookmarkEnd w:id="39"/>
    </w:p>
    <w:p>
      <w:pPr>
        <w:pStyle w:val="Heading2"/>
      </w:pPr>
      <w:bookmarkStart w:id="40" w:name="socio-economic-disadvantage"/>
      <w:r>
        <w:t xml:space="preserve">Socio-economic disadvantage</w:t>
      </w:r>
      <w:bookmarkEnd w:id="40"/>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1"/>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3" w:name="heat-vulnerability-index"/>
      <w:r>
        <w:t xml:space="preserve">Heat Vulnerability Index</w:t>
      </w:r>
      <w:bookmarkEnd w:id="43"/>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5" w:name="walkability"/>
      <w:r>
        <w:t xml:space="preserve">Walkability</w:t>
      </w:r>
      <w:bookmarkEnd w:id="45"/>
    </w:p>
    <w:p>
      <w:pPr>
        <w:pStyle w:val="Compact"/>
        <w:numPr>
          <w:numId w:val="1002"/>
          <w:ilvl w:val="0"/>
        </w:numPr>
      </w:pPr>
      <w:r>
        <w:t xml:space="preserve">See what Evie has done. Otherwise, just use the ones from MV2040</w:t>
      </w:r>
    </w:p>
    <w:p>
      <w:r>
        <w:br w:type="page"/>
      </w:r>
    </w:p>
    <w:p>
      <w:pPr>
        <w:pStyle w:val="Heading1"/>
      </w:pPr>
      <w:bookmarkStart w:id="46" w:name="gender-inequality"/>
      <w:r>
        <w:t xml:space="preserve">Gender inequality</w:t>
      </w:r>
      <w:bookmarkEnd w:id="46"/>
    </w:p>
    <w:p>
      <w:pPr>
        <w:pStyle w:val="Compact"/>
        <w:numPr>
          <w:numId w:val="1003"/>
          <w:ilvl w:val="0"/>
        </w:numPr>
      </w:pPr>
      <w:r>
        <w:t xml:space="preserve">also from this</w:t>
      </w:r>
      <w:r>
        <w:t xml:space="preserve"> </w:t>
      </w:r>
      <w:hyperlink r:id="rId47">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49" w:name="unemployment"/>
      <w:r>
        <w:t xml:space="preserve">Unemployment</w:t>
      </w:r>
      <w:bookmarkEnd w:id="49"/>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2" w:name="affordable-housing"/>
      <w:r>
        <w:t xml:space="preserve">Affordable housing</w:t>
      </w:r>
      <w:bookmarkEnd w:id="52"/>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4" w:name="community-safety"/>
      <w:r>
        <w:t xml:space="preserve">Community Safety</w:t>
      </w:r>
      <w:bookmarkEnd w:id="54"/>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health-workforce"/>
      <w:r>
        <w:t xml:space="preserve">Health workforce</w:t>
      </w:r>
      <w:bookmarkEnd w:id="57"/>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58" w:name="health-status"/>
      <w:r>
        <w:t xml:space="preserve">Health Status</w:t>
      </w:r>
      <w:bookmarkEnd w:id="58"/>
    </w:p>
    <w:p>
      <w:pPr>
        <w:pStyle w:val="Heading2"/>
      </w:pPr>
      <w:bookmarkStart w:id="59" w:name="oral-health"/>
      <w:r>
        <w:t xml:space="preserve">Oral health</w:t>
      </w:r>
      <w:bookmarkEnd w:id="5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2" w:name="healthy-eating-and-food-security"/>
      <w:r>
        <w:t xml:space="preserve">Healthy eating and food security</w:t>
      </w:r>
      <w:bookmarkEnd w:id="62"/>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4" w:name="chronic-disease"/>
      <w:r>
        <w:t xml:space="preserve">Chronic disease</w:t>
      </w:r>
      <w:bookmarkEnd w:id="64"/>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5">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6" w:name="tests-for-chronic-disease"/>
      <w:r>
        <w:t xml:space="preserve">Tests for chronic disease</w:t>
      </w:r>
      <w:bookmarkEnd w:id="6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9" w:name="modifiable-risk-factors"/>
      <w:r>
        <w:t xml:space="preserve">Modifiable risk factors</w:t>
      </w:r>
      <w:bookmarkEnd w:id="69"/>
    </w:p>
    <w:p>
      <w:pPr>
        <w:pStyle w:val="Heading3"/>
      </w:pPr>
      <w:bookmarkStart w:id="70" w:name="smoking"/>
      <w:r>
        <w:t xml:space="preserve">Smoking</w:t>
      </w:r>
      <w:bookmarkEnd w:id="70"/>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7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3" w:name="alcohol"/>
      <w:r>
        <w:t xml:space="preserve">Alcohol</w:t>
      </w:r>
      <w:bookmarkEnd w:id="73"/>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7"/>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8" w:name="drugs"/>
      <w:r>
        <w:t xml:space="preserve">Drugs</w:t>
      </w:r>
      <w:bookmarkEnd w:id="78"/>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gambling"/>
      <w:r>
        <w:t xml:space="preserve">Gambling</w:t>
      </w:r>
      <w:bookmarkEnd w:id="81"/>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2"/>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4"/>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6" w:name="obesity"/>
      <w:r>
        <w:t xml:space="preserve">Obesity</w:t>
      </w:r>
      <w:bookmarkEnd w:id="86"/>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8"/>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9" w:name="physical-activity"/>
      <w:r>
        <w:t xml:space="preserve">Physical activity</w:t>
      </w:r>
      <w:bookmarkEnd w:id="89"/>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1" w:name="mental-health"/>
      <w:r>
        <w:t xml:space="preserve">Mental health</w:t>
      </w:r>
      <w:bookmarkEnd w:id="91"/>
    </w:p>
    <w:p>
      <w:pPr>
        <w:pStyle w:val="Compact"/>
        <w:numPr>
          <w:numId w:val="1006"/>
          <w:ilvl w:val="0"/>
        </w:numPr>
      </w:pPr>
      <w:r>
        <w:t xml:space="preserve">more from here:</w:t>
      </w:r>
      <w:r>
        <w:t xml:space="preserve"> </w:t>
      </w:r>
      <w:hyperlink r:id="rId92">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5"/>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96" w:name="sexual-and-reporductive-health"/>
      <w:r>
        <w:t xml:space="preserve">Sexual and reporductive health</w:t>
      </w:r>
      <w:bookmarkEnd w:id="96"/>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7"/>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8" w:name="family-violence"/>
      <w:r>
        <w:t xml:space="preserve">Family violence</w:t>
      </w:r>
      <w:bookmarkEnd w:id="98"/>
    </w:p>
    <w:p>
      <w:pPr>
        <w:pStyle w:val="Compact"/>
        <w:numPr>
          <w:numId w:val="1007"/>
          <w:ilvl w:val="0"/>
        </w:numPr>
      </w:pPr>
      <w:r>
        <w:t xml:space="preserve">and more from here:</w:t>
      </w:r>
      <w:r>
        <w:t xml:space="preserve"> </w:t>
      </w:r>
      <w:hyperlink r:id="rId99">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100"/>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1" w:name="births"/>
      <w:r>
        <w:t xml:space="preserve">Births</w:t>
      </w:r>
      <w:bookmarkEnd w:id="101"/>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2"/>
                    <a:stretch>
                      <a:fillRect/>
                    </a:stretch>
                  </pic:blipFill>
                  <pic:spPr bwMode="auto">
                    <a:xfrm>
                      <a:off x="0" y="0"/>
                      <a:ext cx="5727700" cy="1636485"/>
                    </a:xfrm>
                    <a:prstGeom prst="rect">
                      <a:avLst/>
                    </a:prstGeom>
                    <a:noFill/>
                    <a:ln w="9525">
                      <a:noFill/>
                      <a:headEnd/>
                      <a:tailEnd/>
                    </a:ln>
                  </pic:spPr>
                </pic:pic>
              </a:graphicData>
            </a:graphic>
          </wp:inline>
        </w:drawing>
      </w:r>
    </w:p>
    <w:p>
      <w:r>
        <w:br w:type="page"/>
      </w:r>
    </w:p>
    <w:p>
      <w:pPr>
        <w:pStyle w:val="Heading1"/>
      </w:pPr>
      <w:bookmarkStart w:id="103" w:name="aged-care"/>
      <w:r>
        <w:t xml:space="preserve">Aged care</w:t>
      </w:r>
      <w:bookmarkEnd w:id="103"/>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54-1.png" id="0" name="Picture"/>
                    <pic:cNvPicPr>
                      <a:picLocks noChangeArrowheads="1" noChangeAspect="1"/>
                    </pic:cNvPicPr>
                  </pic:nvPicPr>
                  <pic:blipFill>
                    <a:blip r:embed="rId104"/>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0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6" w:name="death"/>
      <w:r>
        <w:t xml:space="preserve">Death</w:t>
      </w:r>
      <w:bookmarkEnd w:id="106"/>
    </w:p>
    <w:p>
      <w:pPr>
        <w:pStyle w:val="Heading3"/>
      </w:pPr>
      <w:bookmarkStart w:id="107" w:name="premature-deaths"/>
      <w:r>
        <w:t xml:space="preserve">Premature deaths</w:t>
      </w:r>
      <w:bookmarkEnd w:id="107"/>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08"/>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09" w:name="top-causes-of-death"/>
      <w:r>
        <w:t xml:space="preserve">Top causes of death</w:t>
      </w:r>
      <w:bookmarkEnd w:id="109"/>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0" w:name="references"/>
      <w:r>
        <w:t xml:space="preserve">References</w:t>
      </w:r>
      <w:bookmarkEnd w:id="110"/>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1">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2">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13">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14">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15">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16">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17">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18">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19">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0">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1">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2">
        <w:r>
          <w:rPr>
            <w:rStyle w:val="Hyperlink"/>
          </w:rPr>
          <w:t xml:space="preserve">https://victorianwomenshealthatlas.net.au</w:t>
        </w:r>
      </w:hyperlink>
      <w:r>
        <w:t xml:space="preserve">, accessed 22 September 2020.</w:t>
      </w:r>
    </w:p>
    <w:p>
      <w:r>
        <w:br w:type="page"/>
      </w:r>
    </w:p>
    <w:p>
      <w:pPr>
        <w:pStyle w:val="Heading1"/>
      </w:pPr>
      <w:bookmarkStart w:id="123" w:name="appendices"/>
      <w:r>
        <w:t xml:space="preserve">Appendices</w:t>
      </w:r>
      <w:bookmarkEnd w:id="123"/>
    </w:p>
    <w:p>
      <w:pPr>
        <w:pStyle w:val="Heading2"/>
      </w:pPr>
      <w:bookmarkStart w:id="124" w:name="X7c8046dbba798b723dc2c6164b556230d8e1812"/>
      <w:r>
        <w:t xml:space="preserve">Victorian Population Health Survey 2017 data, comparison against other local government areas</w:t>
      </w:r>
      <w:bookmarkEnd w:id="124"/>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25"/>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25" Target="media/rId1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118" Target="https://aodstats.org.au/index.php" TargetMode="External" /><Relationship Type="http://schemas.openxmlformats.org/officeDocument/2006/relationships/hyperlink" Id="rId111" Target="https://hwd.health.gov.au/datatool.html" TargetMode="External" /><Relationship Type="http://schemas.openxmlformats.org/officeDocument/2006/relationships/hyperlink" Id="rId121" Target="https://responsiblegambling.vic.gov.au/resources/gambling-victoria/pokies-across-victoria/moonee-valley/" TargetMode="External" /><Relationship Type="http://schemas.openxmlformats.org/officeDocument/2006/relationships/hyperlink" Id="rId122" Target="https://victorianwomenshealthatlas.net.au"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data/australias-health" TargetMode="External" /><Relationship Type="http://schemas.openxmlformats.org/officeDocument/2006/relationships/hyperlink" Id="rId114" Target="https://www.aihw.gov.au/reports/cancer-screening/national-cancer-screening-programs-participation/contents/summary" TargetMode="External" /><Relationship Type="http://schemas.openxmlformats.org/officeDocument/2006/relationships/hyperlink" Id="rId112" Target="https://www.aihw.gov.au/reports/life-expectancy-death/mort-books/contents/mort-books" TargetMode="External" /><Relationship Type="http://schemas.openxmlformats.org/officeDocument/2006/relationships/hyperlink" Id="rId115" Target="https://www.crimestatistics.vic.gov.au/crime-statistics/latest-victorian-crime-data" TargetMode="External" /><Relationship Type="http://schemas.openxmlformats.org/officeDocument/2006/relationships/hyperlink" Id="rId117" Target="https://www.dhhs.vic.gov.au/publications/rental-report" TargetMode="External" /><Relationship Type="http://schemas.openxmlformats.org/officeDocument/2006/relationships/hyperlink" Id="rId116" Target="https://www.employment.gov.au/small-area-labour-markets-publication-0" TargetMode="External" /><Relationship Type="http://schemas.openxmlformats.org/officeDocument/2006/relationships/hyperlink" Id="rId113" Target="https://www.gen-agedcaredata.gov.au/resources/access-data/2019/september/aged-care-service-list-30-june-2019" TargetMode="External" /><Relationship Type="http://schemas.openxmlformats.org/officeDocument/2006/relationships/hyperlink" Id="rId119" Target="https://www.vcglr.vic.gov.au/gambling-data" TargetMode="External" /><Relationship Type="http://schemas.openxmlformats.org/officeDocument/2006/relationships/hyperlink" Id="rId120"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18" Target="https://aodstats.org.au/index.php" TargetMode="External" /><Relationship Type="http://schemas.openxmlformats.org/officeDocument/2006/relationships/hyperlink" Id="rId111" Target="https://hwd.health.gov.au/datatool.html" TargetMode="External" /><Relationship Type="http://schemas.openxmlformats.org/officeDocument/2006/relationships/hyperlink" Id="rId121" Target="https://responsiblegambling.vic.gov.au/resources/gambling-victoria/pokies-across-victoria/moonee-valley/" TargetMode="External" /><Relationship Type="http://schemas.openxmlformats.org/officeDocument/2006/relationships/hyperlink" Id="rId122" Target="https://victorianwomenshealthatlas.net.au"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data/australias-health" TargetMode="External" /><Relationship Type="http://schemas.openxmlformats.org/officeDocument/2006/relationships/hyperlink" Id="rId114" Target="https://www.aihw.gov.au/reports/cancer-screening/national-cancer-screening-programs-participation/contents/summary" TargetMode="External" /><Relationship Type="http://schemas.openxmlformats.org/officeDocument/2006/relationships/hyperlink" Id="rId112" Target="https://www.aihw.gov.au/reports/life-expectancy-death/mort-books/contents/mort-books" TargetMode="External" /><Relationship Type="http://schemas.openxmlformats.org/officeDocument/2006/relationships/hyperlink" Id="rId115" Target="https://www.crimestatistics.vic.gov.au/crime-statistics/latest-victorian-crime-data" TargetMode="External" /><Relationship Type="http://schemas.openxmlformats.org/officeDocument/2006/relationships/hyperlink" Id="rId117" Target="https://www.dhhs.vic.gov.au/publications/rental-report" TargetMode="External" /><Relationship Type="http://schemas.openxmlformats.org/officeDocument/2006/relationships/hyperlink" Id="rId116" Target="https://www.employment.gov.au/small-area-labour-markets-publication-0" TargetMode="External" /><Relationship Type="http://schemas.openxmlformats.org/officeDocument/2006/relationships/hyperlink" Id="rId113" Target="https://www.gen-agedcaredata.gov.au/resources/access-data/2019/september/aged-care-service-list-30-june-2019" TargetMode="External" /><Relationship Type="http://schemas.openxmlformats.org/officeDocument/2006/relationships/hyperlink" Id="rId119" Target="https://www.vcglr.vic.gov.au/gambling-data" TargetMode="External" /><Relationship Type="http://schemas.openxmlformats.org/officeDocument/2006/relationships/hyperlink" Id="rId120"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6T02:27:34Z</dcterms:created>
  <dcterms:modified xsi:type="dcterms:W3CDTF">2020-10-06T0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